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4A22EF" w14:textId="77777777" w:rsidR="000827BA" w:rsidRPr="009B0471" w:rsidRDefault="000827BA" w:rsidP="000827BA">
      <w:pPr>
        <w:spacing w:line="276" w:lineRule="auto"/>
        <w:jc w:val="center"/>
        <w:rPr>
          <w:b/>
          <w:bCs/>
          <w:sz w:val="22"/>
          <w:szCs w:val="22"/>
        </w:rPr>
      </w:pPr>
      <w:r w:rsidRPr="009B0471">
        <w:rPr>
          <w:b/>
          <w:bCs/>
          <w:sz w:val="22"/>
          <w:szCs w:val="22"/>
        </w:rPr>
        <w:t xml:space="preserve">I International Competition of Young Cellists and Chamber Ensembles “My Cello” dedicated in memory of the prof. </w:t>
      </w:r>
      <w:proofErr w:type="spellStart"/>
      <w:r w:rsidRPr="009B0471">
        <w:rPr>
          <w:b/>
          <w:bCs/>
          <w:sz w:val="22"/>
          <w:szCs w:val="22"/>
        </w:rPr>
        <w:t>Domas</w:t>
      </w:r>
      <w:proofErr w:type="spellEnd"/>
      <w:r w:rsidRPr="009B0471">
        <w:rPr>
          <w:b/>
          <w:bCs/>
          <w:sz w:val="22"/>
          <w:szCs w:val="22"/>
        </w:rPr>
        <w:t xml:space="preserve"> </w:t>
      </w:r>
      <w:proofErr w:type="spellStart"/>
      <w:r w:rsidRPr="009B0471">
        <w:rPr>
          <w:b/>
          <w:bCs/>
          <w:sz w:val="22"/>
          <w:szCs w:val="22"/>
        </w:rPr>
        <w:t>Svirskis</w:t>
      </w:r>
      <w:proofErr w:type="spellEnd"/>
    </w:p>
    <w:p w14:paraId="25E064CC" w14:textId="77777777" w:rsidR="00FA6ED6" w:rsidRDefault="00FA6ED6" w:rsidP="00FA6ED6">
      <w:pPr>
        <w:jc w:val="center"/>
        <w:rPr>
          <w:sz w:val="28"/>
          <w:szCs w:val="28"/>
          <w:lang w:val="lt-LT"/>
        </w:rPr>
      </w:pPr>
    </w:p>
    <w:p w14:paraId="2C87AFB1" w14:textId="2725B721" w:rsidR="00602548" w:rsidRDefault="000827BA" w:rsidP="00602548">
      <w:pPr>
        <w:jc w:val="center"/>
        <w:rPr>
          <w:lang w:val="lt-LT"/>
        </w:rPr>
      </w:pPr>
      <w:r>
        <w:rPr>
          <w:lang w:val="lt-LT"/>
        </w:rPr>
        <w:t>SOLOIST</w:t>
      </w:r>
    </w:p>
    <w:p w14:paraId="6C6BDB03" w14:textId="77777777" w:rsidR="00602548" w:rsidRDefault="00602548" w:rsidP="00602548">
      <w:pPr>
        <w:jc w:val="center"/>
        <w:rPr>
          <w:lang w:val="lt-LT"/>
        </w:rPr>
      </w:pPr>
    </w:p>
    <w:p w14:paraId="00BDE766" w14:textId="4721926A" w:rsidR="00602548" w:rsidRDefault="000827BA" w:rsidP="00602548">
      <w:pPr>
        <w:jc w:val="center"/>
        <w:rPr>
          <w:b/>
          <w:sz w:val="32"/>
          <w:szCs w:val="32"/>
          <w:lang w:val="lt-LT"/>
        </w:rPr>
      </w:pPr>
      <w:r>
        <w:rPr>
          <w:b/>
          <w:sz w:val="32"/>
          <w:szCs w:val="32"/>
          <w:lang w:val="lt-LT"/>
        </w:rPr>
        <w:t>APPLICATION FORM</w:t>
      </w:r>
    </w:p>
    <w:p w14:paraId="1062D759" w14:textId="77777777" w:rsidR="00602548" w:rsidRDefault="00602548" w:rsidP="00602548">
      <w:pPr>
        <w:jc w:val="center"/>
        <w:rPr>
          <w:b/>
          <w:sz w:val="32"/>
          <w:szCs w:val="32"/>
          <w:lang w:val="lt-LT"/>
        </w:rPr>
      </w:pPr>
    </w:p>
    <w:p w14:paraId="3AEC3A04" w14:textId="77777777" w:rsidR="00602548" w:rsidRDefault="00602548" w:rsidP="00602548">
      <w:pPr>
        <w:pBdr>
          <w:bottom w:val="single" w:sz="12" w:space="1" w:color="auto"/>
        </w:pBdr>
        <w:rPr>
          <w:rFonts w:ascii="Arial" w:hAnsi="Arial" w:cs="Arial"/>
          <w:lang w:val="lt-LT"/>
        </w:rPr>
      </w:pPr>
    </w:p>
    <w:p w14:paraId="137A71C7" w14:textId="77777777" w:rsidR="00602548" w:rsidRDefault="00602548" w:rsidP="00602548">
      <w:pPr>
        <w:pBdr>
          <w:bottom w:val="single" w:sz="12" w:space="1" w:color="auto"/>
        </w:pBdr>
        <w:rPr>
          <w:rFonts w:ascii="Arial" w:hAnsi="Arial" w:cs="Arial"/>
          <w:lang w:val="lt-LT"/>
        </w:rPr>
      </w:pPr>
    </w:p>
    <w:p w14:paraId="5B6B91A5" w14:textId="77777777" w:rsidR="00602548" w:rsidRDefault="00602548" w:rsidP="00602548">
      <w:pPr>
        <w:pBdr>
          <w:bottom w:val="single" w:sz="12" w:space="1" w:color="auto"/>
        </w:pBdr>
        <w:rPr>
          <w:rFonts w:ascii="Arial" w:hAnsi="Arial" w:cs="Arial"/>
          <w:lang w:val="lt-LT"/>
        </w:rPr>
      </w:pPr>
    </w:p>
    <w:p w14:paraId="48BF432E" w14:textId="58732EA8" w:rsidR="00602548" w:rsidRDefault="000827BA" w:rsidP="00602548">
      <w:pPr>
        <w:pBdr>
          <w:bottom w:val="single" w:sz="12" w:space="1" w:color="auto"/>
        </w:pBdr>
        <w:rPr>
          <w:rFonts w:ascii="Arial" w:hAnsi="Arial" w:cs="Arial"/>
          <w:lang w:val="lt-LT"/>
        </w:rPr>
      </w:pPr>
      <w:r>
        <w:rPr>
          <w:rFonts w:ascii="Arial" w:hAnsi="Arial" w:cs="Arial"/>
          <w:lang w:val="lt-LT"/>
        </w:rPr>
        <w:t>COUNTRY, CITY</w:t>
      </w:r>
    </w:p>
    <w:p w14:paraId="6C810630" w14:textId="77777777" w:rsidR="00602548" w:rsidRDefault="00602548" w:rsidP="00602548">
      <w:pPr>
        <w:rPr>
          <w:rFonts w:ascii="Arial" w:hAnsi="Arial" w:cs="Arial"/>
          <w:lang w:val="lt-LT"/>
        </w:rPr>
      </w:pPr>
    </w:p>
    <w:p w14:paraId="2CD74E68" w14:textId="4F8FA99C" w:rsidR="00602548" w:rsidRDefault="000827BA" w:rsidP="00602548">
      <w:pPr>
        <w:pBdr>
          <w:bottom w:val="single" w:sz="12" w:space="1" w:color="auto"/>
        </w:pBdr>
        <w:rPr>
          <w:rFonts w:ascii="Arial" w:hAnsi="Arial" w:cs="Arial"/>
          <w:lang w:val="lt-LT"/>
        </w:rPr>
      </w:pPr>
      <w:r>
        <w:rPr>
          <w:rFonts w:ascii="Arial" w:hAnsi="Arial" w:cs="Arial"/>
          <w:lang w:val="lt-LT"/>
        </w:rPr>
        <w:t>SCHOOL</w:t>
      </w:r>
    </w:p>
    <w:p w14:paraId="5AE7C612" w14:textId="77777777" w:rsidR="00602548" w:rsidRDefault="00602548" w:rsidP="00602548">
      <w:pPr>
        <w:rPr>
          <w:rFonts w:ascii="Arial" w:hAnsi="Arial" w:cs="Arial"/>
          <w:lang w:val="lt-LT"/>
        </w:rPr>
      </w:pPr>
    </w:p>
    <w:p w14:paraId="08A675A9" w14:textId="43D4719E" w:rsidR="00602548" w:rsidRDefault="000827BA" w:rsidP="00602548">
      <w:pPr>
        <w:pBdr>
          <w:bottom w:val="single" w:sz="12" w:space="1" w:color="auto"/>
        </w:pBd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ADRESS</w:t>
      </w:r>
      <w:r w:rsidR="00602548">
        <w:rPr>
          <w:rFonts w:ascii="Arial" w:hAnsi="Arial" w:cs="Arial"/>
          <w:lang w:val="en-US"/>
        </w:rPr>
        <w:t xml:space="preserve">, </w:t>
      </w:r>
      <w:r>
        <w:rPr>
          <w:rFonts w:ascii="Arial" w:hAnsi="Arial" w:cs="Arial"/>
          <w:lang w:val="en-US"/>
        </w:rPr>
        <w:t>phone</w:t>
      </w:r>
      <w:r w:rsidR="00602548">
        <w:rPr>
          <w:rFonts w:ascii="Arial" w:hAnsi="Arial" w:cs="Arial"/>
          <w:lang w:val="en-US"/>
        </w:rPr>
        <w:t>., e-mail,</w:t>
      </w:r>
      <w:r w:rsidR="00602548" w:rsidRPr="00602548">
        <w:rPr>
          <w:rFonts w:ascii="Arial" w:hAnsi="Arial" w:cs="Arial"/>
          <w:lang w:val="en-US"/>
        </w:rPr>
        <w:t xml:space="preserve"> </w:t>
      </w:r>
      <w:r w:rsidR="00602548">
        <w:rPr>
          <w:rFonts w:ascii="Arial" w:hAnsi="Arial" w:cs="Arial"/>
          <w:lang w:val="en-US"/>
        </w:rPr>
        <w:t>(</w:t>
      </w:r>
      <w:r>
        <w:rPr>
          <w:rFonts w:ascii="Arial" w:hAnsi="Arial" w:cs="Arial"/>
          <w:lang w:val="en-US"/>
        </w:rPr>
        <w:t>teacher’s phone</w:t>
      </w:r>
      <w:r w:rsidR="00602548">
        <w:rPr>
          <w:rFonts w:ascii="Arial" w:hAnsi="Arial" w:cs="Arial"/>
          <w:lang w:val="en-US"/>
        </w:rPr>
        <w:t>.)</w:t>
      </w:r>
    </w:p>
    <w:p w14:paraId="74FC950E" w14:textId="77777777" w:rsidR="00602548" w:rsidRDefault="00602548" w:rsidP="00602548">
      <w:pPr>
        <w:rPr>
          <w:rFonts w:ascii="Arial" w:hAnsi="Arial" w:cs="Arial"/>
          <w:lang w:val="en-US"/>
        </w:rPr>
      </w:pPr>
    </w:p>
    <w:p w14:paraId="18EF30ED" w14:textId="52A223B1" w:rsidR="00602548" w:rsidRDefault="000827BA" w:rsidP="00602548">
      <w:pPr>
        <w:pBdr>
          <w:bottom w:val="single" w:sz="12" w:space="1" w:color="auto"/>
        </w:pBd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AGE GROUP</w:t>
      </w:r>
    </w:p>
    <w:p w14:paraId="2B34AADF" w14:textId="77777777" w:rsidR="00602548" w:rsidRDefault="00602548" w:rsidP="00602548">
      <w:pPr>
        <w:rPr>
          <w:rFonts w:ascii="Arial" w:hAnsi="Arial" w:cs="Arial"/>
          <w:lang w:val="en-US"/>
        </w:rPr>
      </w:pPr>
    </w:p>
    <w:p w14:paraId="1E8BFE63" w14:textId="5971BB25" w:rsidR="00602548" w:rsidRDefault="000827BA" w:rsidP="00602548">
      <w:pPr>
        <w:pBdr>
          <w:bottom w:val="single" w:sz="12" w:space="1" w:color="auto"/>
        </w:pBd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TEACHER</w:t>
      </w:r>
    </w:p>
    <w:p w14:paraId="7BAAD97A" w14:textId="77777777" w:rsidR="00602548" w:rsidRDefault="00602548" w:rsidP="00602548">
      <w:pPr>
        <w:rPr>
          <w:rFonts w:ascii="Arial" w:hAnsi="Arial" w:cs="Arial"/>
          <w:lang w:val="en-US"/>
        </w:rPr>
      </w:pPr>
    </w:p>
    <w:p w14:paraId="64662264" w14:textId="4B635997" w:rsidR="00602548" w:rsidRPr="000827BA" w:rsidRDefault="000827BA" w:rsidP="00602548">
      <w:pPr>
        <w:pBdr>
          <w:bottom w:val="single" w:sz="12" w:space="1" w:color="auto"/>
        </w:pBdr>
        <w:rPr>
          <w:rFonts w:ascii="Arial" w:hAnsi="Arial" w:cs="Arial"/>
          <w:lang w:val="lt-LT"/>
        </w:rPr>
      </w:pPr>
      <w:r>
        <w:rPr>
          <w:rFonts w:ascii="Arial" w:hAnsi="Arial" w:cs="Arial"/>
          <w:lang w:val="en-US"/>
        </w:rPr>
        <w:t>CONCERTMASTER</w:t>
      </w:r>
    </w:p>
    <w:p w14:paraId="3D4246F2" w14:textId="77777777" w:rsidR="00602548" w:rsidRDefault="00602548" w:rsidP="00602548">
      <w:pPr>
        <w:rPr>
          <w:rFonts w:ascii="Arial" w:hAnsi="Arial" w:cs="Arial"/>
          <w:lang w:val="en-US"/>
        </w:rPr>
      </w:pPr>
    </w:p>
    <w:p w14:paraId="32A88BFB" w14:textId="77777777" w:rsidR="00602548" w:rsidRDefault="00602548" w:rsidP="00602548">
      <w:pPr>
        <w:rPr>
          <w:rFonts w:ascii="Arial" w:hAnsi="Arial" w:cs="Arial"/>
          <w:lang w:val="en-US"/>
        </w:rPr>
      </w:pPr>
    </w:p>
    <w:p w14:paraId="070EDC67" w14:textId="77777777" w:rsidR="00602548" w:rsidRDefault="00602548" w:rsidP="00602548">
      <w:pPr>
        <w:rPr>
          <w:rFonts w:ascii="Arial" w:hAnsi="Arial" w:cs="Arial"/>
          <w:lang w:val="en-US"/>
        </w:rPr>
      </w:pPr>
    </w:p>
    <w:p w14:paraId="602A0214" w14:textId="77777777" w:rsidR="00602548" w:rsidRDefault="00602548" w:rsidP="00602548">
      <w:pPr>
        <w:rPr>
          <w:rFonts w:ascii="Arial" w:hAnsi="Arial" w:cs="Arial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68"/>
        <w:gridCol w:w="2340"/>
        <w:gridCol w:w="2546"/>
      </w:tblGrid>
      <w:tr w:rsidR="00602548" w14:paraId="6858BE8E" w14:textId="77777777" w:rsidTr="001B7C53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9EAEFA" w14:textId="07E389BD" w:rsidR="00602548" w:rsidRDefault="000827BA" w:rsidP="001B7C53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articipant’s name, surname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AB945F" w14:textId="2AFE642B" w:rsidR="00602548" w:rsidRDefault="000827BA" w:rsidP="001B7C53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ate of birth</w:t>
            </w:r>
          </w:p>
        </w:tc>
        <w:tc>
          <w:tcPr>
            <w:tcW w:w="2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67DB66" w14:textId="43CA4DED" w:rsidR="00602548" w:rsidRDefault="000827BA" w:rsidP="001B7C53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lass</w:t>
            </w:r>
          </w:p>
        </w:tc>
      </w:tr>
      <w:tr w:rsidR="00602548" w14:paraId="079EDB05" w14:textId="77777777" w:rsidTr="001B7C53">
        <w:trPr>
          <w:trHeight w:val="485"/>
        </w:trPr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33A02" w14:textId="77777777" w:rsidR="00602548" w:rsidRDefault="00602548" w:rsidP="001B7C53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53232" w14:textId="77777777" w:rsidR="00602548" w:rsidRDefault="00602548" w:rsidP="001B7C53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38F57" w14:textId="77777777" w:rsidR="00602548" w:rsidRDefault="00602548" w:rsidP="001B7C53">
            <w:pPr>
              <w:rPr>
                <w:rFonts w:ascii="Arial" w:hAnsi="Arial" w:cs="Arial"/>
                <w:lang w:val="en-US"/>
              </w:rPr>
            </w:pPr>
          </w:p>
        </w:tc>
      </w:tr>
    </w:tbl>
    <w:p w14:paraId="7444FD32" w14:textId="77777777" w:rsidR="00602548" w:rsidRDefault="00602548" w:rsidP="00602548">
      <w:pPr>
        <w:rPr>
          <w:rFonts w:ascii="Arial" w:hAnsi="Arial" w:cs="Arial"/>
          <w:lang w:val="en-US"/>
        </w:rPr>
      </w:pPr>
    </w:p>
    <w:p w14:paraId="15B251B7" w14:textId="77777777" w:rsidR="00602548" w:rsidRDefault="00602548" w:rsidP="00602548">
      <w:pPr>
        <w:rPr>
          <w:rFonts w:ascii="Arial" w:hAnsi="Arial" w:cs="Arial"/>
          <w:lang w:val="en-US"/>
        </w:rPr>
      </w:pPr>
    </w:p>
    <w:p w14:paraId="74F59858" w14:textId="5A803405" w:rsidR="00602548" w:rsidRDefault="000827BA" w:rsidP="00602548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PROGRAM</w:t>
      </w:r>
    </w:p>
    <w:p w14:paraId="0CE25106" w14:textId="77777777" w:rsidR="00602548" w:rsidRDefault="00602548" w:rsidP="00602548">
      <w:pPr>
        <w:rPr>
          <w:rFonts w:ascii="Arial" w:hAnsi="Arial" w:cs="Arial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8"/>
        <w:gridCol w:w="3780"/>
        <w:gridCol w:w="4320"/>
        <w:gridCol w:w="1470"/>
      </w:tblGrid>
      <w:tr w:rsidR="00602548" w14:paraId="3331A263" w14:textId="77777777" w:rsidTr="001B7C53"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AF9C4" w14:textId="77777777" w:rsidR="00602548" w:rsidRDefault="00602548" w:rsidP="001B7C53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5CC2F3" w14:textId="6C59BCEE" w:rsidR="00602548" w:rsidRDefault="000827BA" w:rsidP="001B7C53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OMPOSER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AFA996" w14:textId="082515F4" w:rsidR="00602548" w:rsidRDefault="000827BA" w:rsidP="001B7C53">
            <w:pPr>
              <w:jc w:val="center"/>
              <w:rPr>
                <w:rFonts w:ascii="Arial" w:hAnsi="Arial" w:cs="Arial"/>
                <w:lang w:val="lt-LT"/>
              </w:rPr>
            </w:pPr>
            <w:r>
              <w:rPr>
                <w:rFonts w:ascii="Arial" w:hAnsi="Arial" w:cs="Arial"/>
                <w:lang w:val="en-US"/>
              </w:rPr>
              <w:t>NAME OF THE MUSIC PIECE</w:t>
            </w:r>
            <w:r w:rsidR="00602548">
              <w:rPr>
                <w:rFonts w:ascii="Arial" w:hAnsi="Arial" w:cs="Arial"/>
                <w:lang w:val="en-US"/>
              </w:rPr>
              <w:t xml:space="preserve"> 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09BA01" w14:textId="4FE64E1C" w:rsidR="00602548" w:rsidRDefault="000827BA" w:rsidP="001B7C53">
            <w:pPr>
              <w:jc w:val="center"/>
              <w:rPr>
                <w:rFonts w:ascii="Arial" w:hAnsi="Arial" w:cs="Arial"/>
                <w:lang w:val="lt-LT"/>
              </w:rPr>
            </w:pPr>
            <w:r>
              <w:rPr>
                <w:rFonts w:ascii="Arial" w:hAnsi="Arial" w:cs="Arial"/>
                <w:lang w:val="lt-LT"/>
              </w:rPr>
              <w:t>DURATION</w:t>
            </w:r>
          </w:p>
        </w:tc>
      </w:tr>
      <w:tr w:rsidR="00602548" w14:paraId="59DFCA4E" w14:textId="77777777" w:rsidTr="001B7C53"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2F8AB5" w14:textId="77777777" w:rsidR="00602548" w:rsidRDefault="00602548" w:rsidP="001B7C53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.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8F3F5" w14:textId="77777777" w:rsidR="00602548" w:rsidRDefault="00602548" w:rsidP="001B7C53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3CC4E" w14:textId="77777777" w:rsidR="00602548" w:rsidRDefault="00602548" w:rsidP="001B7C53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19F0F" w14:textId="77777777" w:rsidR="00602548" w:rsidRDefault="00602548" w:rsidP="001B7C53">
            <w:pPr>
              <w:rPr>
                <w:rFonts w:ascii="Arial" w:hAnsi="Arial" w:cs="Arial"/>
                <w:lang w:val="en-US"/>
              </w:rPr>
            </w:pPr>
          </w:p>
        </w:tc>
      </w:tr>
      <w:tr w:rsidR="00602548" w14:paraId="0A14EDDC" w14:textId="77777777" w:rsidTr="001B7C53"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0F397" w14:textId="77777777" w:rsidR="00602548" w:rsidRDefault="00602548" w:rsidP="001B7C53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2.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DDF38" w14:textId="77777777" w:rsidR="00602548" w:rsidRDefault="00602548" w:rsidP="001B7C53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92874" w14:textId="77777777" w:rsidR="00602548" w:rsidRDefault="00602548" w:rsidP="001B7C53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1E46C" w14:textId="77777777" w:rsidR="00602548" w:rsidRDefault="00602548" w:rsidP="001B7C53">
            <w:pPr>
              <w:rPr>
                <w:rFonts w:ascii="Arial" w:hAnsi="Arial" w:cs="Arial"/>
                <w:lang w:val="en-US"/>
              </w:rPr>
            </w:pPr>
          </w:p>
        </w:tc>
      </w:tr>
    </w:tbl>
    <w:p w14:paraId="5FF5D6AE" w14:textId="77777777" w:rsidR="00602548" w:rsidRDefault="00602548" w:rsidP="00602548">
      <w:pPr>
        <w:rPr>
          <w:rFonts w:ascii="Arial" w:hAnsi="Arial" w:cs="Arial"/>
          <w:lang w:val="en-US"/>
        </w:rPr>
      </w:pPr>
    </w:p>
    <w:p w14:paraId="7539AF2B" w14:textId="77777777" w:rsidR="00602548" w:rsidRDefault="00602548" w:rsidP="00602548">
      <w:pPr>
        <w:rPr>
          <w:rFonts w:ascii="Arial" w:hAnsi="Arial" w:cs="Arial"/>
          <w:lang w:val="en-US"/>
        </w:rPr>
      </w:pPr>
    </w:p>
    <w:p w14:paraId="4101FC48" w14:textId="77777777" w:rsidR="00602548" w:rsidRDefault="00602548" w:rsidP="00602548">
      <w:pPr>
        <w:rPr>
          <w:rFonts w:ascii="Arial" w:hAnsi="Arial" w:cs="Arial"/>
          <w:lang w:val="en-US"/>
        </w:rPr>
      </w:pPr>
    </w:p>
    <w:p w14:paraId="04383325" w14:textId="77777777" w:rsidR="00602548" w:rsidRDefault="00602548" w:rsidP="00602548">
      <w:pPr>
        <w:rPr>
          <w:rFonts w:ascii="Arial" w:hAnsi="Arial" w:cs="Arial"/>
          <w:lang w:val="en-US"/>
        </w:rPr>
      </w:pPr>
    </w:p>
    <w:p w14:paraId="7B0ED5E0" w14:textId="77777777" w:rsidR="00602548" w:rsidRDefault="00602548" w:rsidP="00602548">
      <w:pPr>
        <w:rPr>
          <w:rFonts w:ascii="Arial" w:hAnsi="Arial" w:cs="Arial"/>
          <w:sz w:val="20"/>
          <w:szCs w:val="20"/>
          <w:lang w:val="en-US"/>
        </w:rPr>
      </w:pPr>
    </w:p>
    <w:p w14:paraId="032FDE80" w14:textId="77777777" w:rsidR="00602548" w:rsidRDefault="00602548" w:rsidP="00602548">
      <w:pPr>
        <w:rPr>
          <w:rFonts w:ascii="Arial" w:hAnsi="Arial" w:cs="Arial"/>
          <w:sz w:val="20"/>
          <w:szCs w:val="20"/>
          <w:lang w:val="en-US"/>
        </w:rPr>
      </w:pPr>
    </w:p>
    <w:p w14:paraId="5E778C2C" w14:textId="78B67EEB" w:rsidR="00602548" w:rsidRDefault="000827BA" w:rsidP="00602548">
      <w:pPr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 xml:space="preserve">PLEASE SEND FILLED FORM: </w:t>
      </w:r>
      <w:hyperlink r:id="rId4" w:history="1">
        <w:r w:rsidRPr="008339D0">
          <w:rPr>
            <w:rStyle w:val="Hyperlink"/>
            <w:rFonts w:ascii="Arial" w:hAnsi="Arial" w:cs="Arial"/>
            <w:sz w:val="20"/>
            <w:szCs w:val="20"/>
            <w:lang w:val="en-US"/>
          </w:rPr>
          <w:t>rimaugianskiene@yahoo.com</w:t>
        </w:r>
      </w:hyperlink>
    </w:p>
    <w:p w14:paraId="2B494C41" w14:textId="77777777" w:rsidR="00602548" w:rsidRDefault="00602548" w:rsidP="00602548">
      <w:pPr>
        <w:rPr>
          <w:rFonts w:ascii="Arial" w:hAnsi="Arial" w:cs="Arial"/>
          <w:sz w:val="20"/>
          <w:szCs w:val="20"/>
          <w:lang w:val="en-US"/>
        </w:rPr>
      </w:pPr>
    </w:p>
    <w:p w14:paraId="35FF230B" w14:textId="77777777" w:rsidR="00602548" w:rsidRDefault="00602548" w:rsidP="00602548">
      <w:pPr>
        <w:rPr>
          <w:rFonts w:ascii="Arial" w:hAnsi="Arial" w:cs="Arial"/>
          <w:sz w:val="20"/>
          <w:szCs w:val="20"/>
          <w:lang w:val="en-US"/>
        </w:rPr>
      </w:pPr>
    </w:p>
    <w:p w14:paraId="17F03723" w14:textId="77777777" w:rsidR="00602548" w:rsidRDefault="00602548" w:rsidP="00602548">
      <w:pPr>
        <w:rPr>
          <w:rFonts w:ascii="Arial" w:hAnsi="Arial" w:cs="Arial"/>
          <w:sz w:val="20"/>
          <w:szCs w:val="20"/>
          <w:lang w:val="en-US"/>
        </w:rPr>
      </w:pPr>
    </w:p>
    <w:p w14:paraId="758000E5" w14:textId="77777777" w:rsidR="00602548" w:rsidRDefault="00602548" w:rsidP="00602548">
      <w:pPr>
        <w:rPr>
          <w:rFonts w:ascii="Arial" w:hAnsi="Arial" w:cs="Arial"/>
          <w:sz w:val="20"/>
          <w:szCs w:val="20"/>
          <w:lang w:val="en-US"/>
        </w:rPr>
      </w:pPr>
    </w:p>
    <w:p w14:paraId="4AAF4076" w14:textId="77777777" w:rsidR="00602548" w:rsidRDefault="00602548" w:rsidP="00602548">
      <w:pPr>
        <w:rPr>
          <w:rFonts w:ascii="Arial" w:hAnsi="Arial" w:cs="Arial"/>
          <w:sz w:val="20"/>
          <w:szCs w:val="20"/>
          <w:lang w:val="en-US"/>
        </w:rPr>
      </w:pPr>
    </w:p>
    <w:p w14:paraId="4048BEAB" w14:textId="77777777" w:rsidR="00602548" w:rsidRDefault="00602548" w:rsidP="00602548">
      <w:pPr>
        <w:rPr>
          <w:rFonts w:ascii="Arial" w:hAnsi="Arial" w:cs="Arial"/>
          <w:sz w:val="20"/>
          <w:szCs w:val="20"/>
          <w:lang w:val="en-US"/>
        </w:rPr>
      </w:pPr>
    </w:p>
    <w:p w14:paraId="41C76AC1" w14:textId="77777777" w:rsidR="00602548" w:rsidRDefault="00602548" w:rsidP="00602548">
      <w:pPr>
        <w:rPr>
          <w:rFonts w:ascii="Arial" w:hAnsi="Arial" w:cs="Arial"/>
          <w:sz w:val="20"/>
          <w:szCs w:val="20"/>
          <w:lang w:val="en-US"/>
        </w:rPr>
      </w:pPr>
    </w:p>
    <w:p w14:paraId="1A5756A4" w14:textId="77777777" w:rsidR="00307004" w:rsidRDefault="00307004" w:rsidP="00C2655E">
      <w:pPr>
        <w:jc w:val="center"/>
        <w:rPr>
          <w:lang w:val="lt-LT"/>
        </w:rPr>
      </w:pPr>
    </w:p>
    <w:p w14:paraId="23A393F7" w14:textId="77777777" w:rsidR="00307004" w:rsidRDefault="00307004" w:rsidP="00C2655E">
      <w:pPr>
        <w:jc w:val="center"/>
        <w:rPr>
          <w:lang w:val="lt-LT"/>
        </w:rPr>
      </w:pPr>
    </w:p>
    <w:p w14:paraId="484B4BA5" w14:textId="77777777" w:rsidR="006467A4" w:rsidRPr="009B0471" w:rsidRDefault="006467A4" w:rsidP="006467A4">
      <w:pPr>
        <w:spacing w:line="276" w:lineRule="auto"/>
        <w:jc w:val="center"/>
        <w:rPr>
          <w:b/>
          <w:bCs/>
          <w:sz w:val="22"/>
          <w:szCs w:val="22"/>
        </w:rPr>
      </w:pPr>
      <w:r w:rsidRPr="009B0471">
        <w:rPr>
          <w:b/>
          <w:bCs/>
          <w:sz w:val="22"/>
          <w:szCs w:val="22"/>
        </w:rPr>
        <w:lastRenderedPageBreak/>
        <w:t xml:space="preserve">I International Competition of Young Cellists and Chamber Ensembles “My Cello” dedicated in memory of the prof. </w:t>
      </w:r>
      <w:proofErr w:type="spellStart"/>
      <w:r w:rsidRPr="009B0471">
        <w:rPr>
          <w:b/>
          <w:bCs/>
          <w:sz w:val="22"/>
          <w:szCs w:val="22"/>
        </w:rPr>
        <w:t>Domas</w:t>
      </w:r>
      <w:proofErr w:type="spellEnd"/>
      <w:r w:rsidRPr="009B0471">
        <w:rPr>
          <w:b/>
          <w:bCs/>
          <w:sz w:val="22"/>
          <w:szCs w:val="22"/>
        </w:rPr>
        <w:t xml:space="preserve"> </w:t>
      </w:r>
      <w:proofErr w:type="spellStart"/>
      <w:r w:rsidRPr="009B0471">
        <w:rPr>
          <w:b/>
          <w:bCs/>
          <w:sz w:val="22"/>
          <w:szCs w:val="22"/>
        </w:rPr>
        <w:t>Svirskis</w:t>
      </w:r>
      <w:proofErr w:type="spellEnd"/>
    </w:p>
    <w:p w14:paraId="2B2E1D3A" w14:textId="77777777" w:rsidR="003B1B82" w:rsidRDefault="003B1B82" w:rsidP="00FA6ED6">
      <w:pPr>
        <w:rPr>
          <w:lang w:val="lt-LT"/>
        </w:rPr>
      </w:pPr>
    </w:p>
    <w:p w14:paraId="36766D59" w14:textId="27D78213" w:rsidR="00C2655E" w:rsidRDefault="006467A4" w:rsidP="00C2655E">
      <w:pPr>
        <w:jc w:val="center"/>
        <w:rPr>
          <w:sz w:val="22"/>
          <w:szCs w:val="22"/>
        </w:rPr>
      </w:pPr>
      <w:r w:rsidRPr="009B0471">
        <w:rPr>
          <w:sz w:val="22"/>
          <w:szCs w:val="22"/>
        </w:rPr>
        <w:t>CHAMBER ENSEMBLES</w:t>
      </w:r>
    </w:p>
    <w:p w14:paraId="11A5ECBF" w14:textId="77777777" w:rsidR="006467A4" w:rsidRDefault="006467A4" w:rsidP="00C2655E">
      <w:pPr>
        <w:jc w:val="center"/>
        <w:rPr>
          <w:lang w:val="lt-LT"/>
        </w:rPr>
      </w:pPr>
    </w:p>
    <w:p w14:paraId="257806B2" w14:textId="77777777" w:rsidR="006467A4" w:rsidRDefault="006467A4" w:rsidP="006467A4">
      <w:pPr>
        <w:jc w:val="center"/>
        <w:rPr>
          <w:b/>
          <w:sz w:val="32"/>
          <w:szCs w:val="32"/>
          <w:lang w:val="lt-LT"/>
        </w:rPr>
      </w:pPr>
      <w:r>
        <w:rPr>
          <w:b/>
          <w:sz w:val="32"/>
          <w:szCs w:val="32"/>
          <w:lang w:val="lt-LT"/>
        </w:rPr>
        <w:t>APPLICATION FORM</w:t>
      </w:r>
    </w:p>
    <w:p w14:paraId="5A98D540" w14:textId="77777777" w:rsidR="003B1B82" w:rsidRDefault="003B1B82" w:rsidP="00C2655E">
      <w:pPr>
        <w:jc w:val="center"/>
        <w:rPr>
          <w:b/>
          <w:sz w:val="32"/>
          <w:szCs w:val="32"/>
          <w:lang w:val="lt-LT"/>
        </w:rPr>
      </w:pPr>
    </w:p>
    <w:p w14:paraId="3439E413" w14:textId="77777777" w:rsidR="003B1B82" w:rsidRDefault="003B1B82" w:rsidP="00C2655E">
      <w:pPr>
        <w:jc w:val="center"/>
        <w:rPr>
          <w:b/>
          <w:sz w:val="32"/>
          <w:szCs w:val="32"/>
          <w:lang w:val="lt-LT"/>
        </w:rPr>
      </w:pPr>
    </w:p>
    <w:p w14:paraId="2BEF6EFE" w14:textId="77777777" w:rsidR="00C2655E" w:rsidRDefault="00C2655E" w:rsidP="00C2655E">
      <w:pPr>
        <w:jc w:val="center"/>
        <w:rPr>
          <w:b/>
          <w:sz w:val="32"/>
          <w:szCs w:val="32"/>
          <w:lang w:val="lt-LT"/>
        </w:rPr>
      </w:pPr>
    </w:p>
    <w:p w14:paraId="1B81C1B2" w14:textId="77777777" w:rsidR="00C2655E" w:rsidRDefault="00C2655E" w:rsidP="00C2655E">
      <w:pPr>
        <w:jc w:val="center"/>
        <w:rPr>
          <w:b/>
          <w:sz w:val="32"/>
          <w:szCs w:val="32"/>
          <w:lang w:val="lt-LT"/>
        </w:rPr>
      </w:pPr>
    </w:p>
    <w:p w14:paraId="5BF07EB6" w14:textId="77777777" w:rsidR="00C2655E" w:rsidRDefault="00C2655E" w:rsidP="00C2655E">
      <w:pPr>
        <w:jc w:val="center"/>
        <w:rPr>
          <w:b/>
          <w:sz w:val="32"/>
          <w:szCs w:val="32"/>
          <w:lang w:val="lt-LT"/>
        </w:rPr>
      </w:pPr>
    </w:p>
    <w:p w14:paraId="6B0C0517" w14:textId="77777777" w:rsidR="006467A4" w:rsidRDefault="006467A4" w:rsidP="006467A4">
      <w:pPr>
        <w:pBdr>
          <w:bottom w:val="single" w:sz="12" w:space="1" w:color="auto"/>
        </w:pBdr>
        <w:rPr>
          <w:rFonts w:ascii="Arial" w:hAnsi="Arial" w:cs="Arial"/>
          <w:lang w:val="lt-LT"/>
        </w:rPr>
      </w:pPr>
      <w:r>
        <w:rPr>
          <w:rFonts w:ascii="Arial" w:hAnsi="Arial" w:cs="Arial"/>
          <w:lang w:val="lt-LT"/>
        </w:rPr>
        <w:t>COUNTRY, CITY</w:t>
      </w:r>
    </w:p>
    <w:p w14:paraId="472C2E6E" w14:textId="77777777" w:rsidR="006467A4" w:rsidRDefault="006467A4" w:rsidP="006467A4">
      <w:pPr>
        <w:rPr>
          <w:rFonts w:ascii="Arial" w:hAnsi="Arial" w:cs="Arial"/>
          <w:lang w:val="lt-LT"/>
        </w:rPr>
      </w:pPr>
    </w:p>
    <w:p w14:paraId="04FDFB2B" w14:textId="77777777" w:rsidR="006467A4" w:rsidRDefault="006467A4" w:rsidP="006467A4">
      <w:pPr>
        <w:pBdr>
          <w:bottom w:val="single" w:sz="12" w:space="1" w:color="auto"/>
        </w:pBdr>
        <w:rPr>
          <w:rFonts w:ascii="Arial" w:hAnsi="Arial" w:cs="Arial"/>
          <w:lang w:val="lt-LT"/>
        </w:rPr>
      </w:pPr>
      <w:r>
        <w:rPr>
          <w:rFonts w:ascii="Arial" w:hAnsi="Arial" w:cs="Arial"/>
          <w:lang w:val="lt-LT"/>
        </w:rPr>
        <w:t>SCHOOL</w:t>
      </w:r>
    </w:p>
    <w:p w14:paraId="1E9965DB" w14:textId="77777777" w:rsidR="006467A4" w:rsidRDefault="006467A4" w:rsidP="006467A4">
      <w:pPr>
        <w:rPr>
          <w:rFonts w:ascii="Arial" w:hAnsi="Arial" w:cs="Arial"/>
          <w:lang w:val="lt-LT"/>
        </w:rPr>
      </w:pPr>
    </w:p>
    <w:p w14:paraId="7DE5561A" w14:textId="77777777" w:rsidR="006467A4" w:rsidRDefault="006467A4" w:rsidP="006467A4">
      <w:pPr>
        <w:pBdr>
          <w:bottom w:val="single" w:sz="12" w:space="1" w:color="auto"/>
        </w:pBd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ADRESS, phone., e-mail,</w:t>
      </w:r>
      <w:r w:rsidRPr="00602548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(teacher’s phone.)</w:t>
      </w:r>
    </w:p>
    <w:p w14:paraId="62251197" w14:textId="77777777" w:rsidR="006467A4" w:rsidRDefault="006467A4" w:rsidP="006467A4">
      <w:pPr>
        <w:rPr>
          <w:rFonts w:ascii="Arial" w:hAnsi="Arial" w:cs="Arial"/>
          <w:lang w:val="en-US"/>
        </w:rPr>
      </w:pPr>
    </w:p>
    <w:p w14:paraId="4320A84B" w14:textId="77777777" w:rsidR="006467A4" w:rsidRDefault="006467A4" w:rsidP="006467A4">
      <w:pPr>
        <w:pBdr>
          <w:bottom w:val="single" w:sz="12" w:space="1" w:color="auto"/>
        </w:pBd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AGE GROUP</w:t>
      </w:r>
    </w:p>
    <w:p w14:paraId="56E5284D" w14:textId="77777777" w:rsidR="006467A4" w:rsidRDefault="006467A4" w:rsidP="006467A4">
      <w:pPr>
        <w:rPr>
          <w:rFonts w:ascii="Arial" w:hAnsi="Arial" w:cs="Arial"/>
          <w:lang w:val="en-US"/>
        </w:rPr>
      </w:pPr>
    </w:p>
    <w:p w14:paraId="3047F0C2" w14:textId="77777777" w:rsidR="006467A4" w:rsidRDefault="006467A4" w:rsidP="006467A4">
      <w:pPr>
        <w:pBdr>
          <w:bottom w:val="single" w:sz="12" w:space="1" w:color="auto"/>
        </w:pBd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TEACHER</w:t>
      </w:r>
    </w:p>
    <w:p w14:paraId="52EC13B3" w14:textId="77777777" w:rsidR="006467A4" w:rsidRDefault="006467A4" w:rsidP="006467A4">
      <w:pPr>
        <w:rPr>
          <w:rFonts w:ascii="Arial" w:hAnsi="Arial" w:cs="Arial"/>
          <w:lang w:val="en-US"/>
        </w:rPr>
      </w:pPr>
    </w:p>
    <w:p w14:paraId="45BC8FF8" w14:textId="77777777" w:rsidR="006467A4" w:rsidRPr="000827BA" w:rsidRDefault="006467A4" w:rsidP="006467A4">
      <w:pPr>
        <w:pBdr>
          <w:bottom w:val="single" w:sz="12" w:space="1" w:color="auto"/>
        </w:pBdr>
        <w:rPr>
          <w:rFonts w:ascii="Arial" w:hAnsi="Arial" w:cs="Arial"/>
          <w:lang w:val="lt-LT"/>
        </w:rPr>
      </w:pPr>
      <w:r>
        <w:rPr>
          <w:rFonts w:ascii="Arial" w:hAnsi="Arial" w:cs="Arial"/>
          <w:lang w:val="en-US"/>
        </w:rPr>
        <w:t>CONCERTMASTER</w:t>
      </w:r>
    </w:p>
    <w:p w14:paraId="7677C47A" w14:textId="77777777" w:rsidR="00C2655E" w:rsidRDefault="00C2655E" w:rsidP="00C2655E">
      <w:pPr>
        <w:rPr>
          <w:rFonts w:ascii="Arial" w:hAnsi="Arial" w:cs="Arial"/>
          <w:lang w:val="en-US"/>
        </w:rPr>
      </w:pPr>
    </w:p>
    <w:p w14:paraId="6BB972EE" w14:textId="77777777" w:rsidR="00C2655E" w:rsidRDefault="00C2655E" w:rsidP="00C2655E">
      <w:pPr>
        <w:rPr>
          <w:rFonts w:ascii="Arial" w:hAnsi="Arial" w:cs="Arial"/>
          <w:lang w:val="en-US"/>
        </w:rPr>
      </w:pPr>
    </w:p>
    <w:p w14:paraId="447B02FB" w14:textId="77777777" w:rsidR="00C2655E" w:rsidRDefault="00C2655E" w:rsidP="00C2655E">
      <w:pPr>
        <w:rPr>
          <w:rFonts w:ascii="Arial" w:hAnsi="Arial" w:cs="Arial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4"/>
        <w:gridCol w:w="3814"/>
        <w:gridCol w:w="2520"/>
        <w:gridCol w:w="900"/>
        <w:gridCol w:w="1916"/>
      </w:tblGrid>
      <w:tr w:rsidR="006467A4" w14:paraId="62394B4D" w14:textId="77777777" w:rsidTr="006467A4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E2E07" w14:textId="50DE799F" w:rsidR="006467A4" w:rsidRDefault="006467A4" w:rsidP="006467A4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No.</w:t>
            </w:r>
          </w:p>
        </w:tc>
        <w:tc>
          <w:tcPr>
            <w:tcW w:w="3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A88A07" w14:textId="14AA18A9" w:rsidR="006467A4" w:rsidRDefault="006467A4" w:rsidP="006467A4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articipant’s name, surnam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C3ECF6" w14:textId="545AB7B4" w:rsidR="006467A4" w:rsidRDefault="006467A4" w:rsidP="006467A4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ate of birth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66589B" w14:textId="1F481E34" w:rsidR="006467A4" w:rsidRDefault="006467A4" w:rsidP="006467A4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lass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6217D7" w14:textId="66D9C135" w:rsidR="006467A4" w:rsidRDefault="006467A4" w:rsidP="006467A4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Instrument</w:t>
            </w:r>
          </w:p>
        </w:tc>
      </w:tr>
      <w:tr w:rsidR="00C2655E" w14:paraId="6C919049" w14:textId="77777777" w:rsidTr="006467A4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0AABA7" w14:textId="77777777" w:rsidR="00C2655E" w:rsidRDefault="00C2655E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807F9" w14:textId="77777777" w:rsidR="00C2655E" w:rsidRDefault="00C2655E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6C148" w14:textId="77777777" w:rsidR="00C2655E" w:rsidRDefault="00C2655E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1E1AB" w14:textId="77777777" w:rsidR="00C2655E" w:rsidRDefault="00C2655E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B0FFE" w14:textId="77777777" w:rsidR="00C2655E" w:rsidRDefault="00C2655E">
            <w:pPr>
              <w:rPr>
                <w:rFonts w:ascii="Arial" w:hAnsi="Arial" w:cs="Arial"/>
                <w:lang w:val="en-US"/>
              </w:rPr>
            </w:pPr>
          </w:p>
        </w:tc>
      </w:tr>
      <w:tr w:rsidR="00C2655E" w14:paraId="5587B6C1" w14:textId="77777777" w:rsidTr="006467A4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593B07" w14:textId="77777777" w:rsidR="00C2655E" w:rsidRDefault="00C2655E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A54C9" w14:textId="77777777" w:rsidR="00C2655E" w:rsidRDefault="00C2655E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3634F" w14:textId="77777777" w:rsidR="00C2655E" w:rsidRDefault="00C2655E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5A1B1" w14:textId="77777777" w:rsidR="00C2655E" w:rsidRDefault="00C2655E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8F4E5" w14:textId="77777777" w:rsidR="00C2655E" w:rsidRDefault="00C2655E">
            <w:pPr>
              <w:rPr>
                <w:rFonts w:ascii="Arial" w:hAnsi="Arial" w:cs="Arial"/>
                <w:lang w:val="en-US"/>
              </w:rPr>
            </w:pPr>
          </w:p>
        </w:tc>
      </w:tr>
      <w:tr w:rsidR="00C2655E" w14:paraId="7FD5F4B2" w14:textId="77777777" w:rsidTr="006467A4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AE17B" w14:textId="77777777" w:rsidR="00C2655E" w:rsidRDefault="00C2655E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90BF7" w14:textId="77777777" w:rsidR="00C2655E" w:rsidRDefault="00C2655E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CEC3A" w14:textId="77777777" w:rsidR="00C2655E" w:rsidRDefault="00C2655E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F63AF" w14:textId="77777777" w:rsidR="00C2655E" w:rsidRDefault="00C2655E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FF8BB" w14:textId="77777777" w:rsidR="00C2655E" w:rsidRDefault="00C2655E">
            <w:pPr>
              <w:rPr>
                <w:rFonts w:ascii="Arial" w:hAnsi="Arial" w:cs="Arial"/>
                <w:lang w:val="en-US"/>
              </w:rPr>
            </w:pPr>
          </w:p>
        </w:tc>
      </w:tr>
      <w:tr w:rsidR="00C2655E" w14:paraId="53380B7D" w14:textId="77777777" w:rsidTr="006467A4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95DE7" w14:textId="77777777" w:rsidR="00C2655E" w:rsidRDefault="00C2655E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44FE5" w14:textId="77777777" w:rsidR="00C2655E" w:rsidRDefault="00C2655E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9CA06" w14:textId="77777777" w:rsidR="00C2655E" w:rsidRDefault="00C2655E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82D1B" w14:textId="77777777" w:rsidR="00C2655E" w:rsidRDefault="00C2655E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7586C" w14:textId="77777777" w:rsidR="00C2655E" w:rsidRDefault="00C2655E">
            <w:pPr>
              <w:rPr>
                <w:rFonts w:ascii="Arial" w:hAnsi="Arial" w:cs="Arial"/>
                <w:lang w:val="en-US"/>
              </w:rPr>
            </w:pPr>
          </w:p>
        </w:tc>
      </w:tr>
      <w:tr w:rsidR="00C2655E" w14:paraId="651A6E62" w14:textId="77777777" w:rsidTr="006467A4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D95C0" w14:textId="77777777" w:rsidR="00C2655E" w:rsidRDefault="00C2655E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6AA57" w14:textId="77777777" w:rsidR="00C2655E" w:rsidRDefault="00C2655E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178F0" w14:textId="77777777" w:rsidR="00C2655E" w:rsidRDefault="00C2655E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964E8" w14:textId="77777777" w:rsidR="00C2655E" w:rsidRDefault="00C2655E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0EA53" w14:textId="77777777" w:rsidR="00C2655E" w:rsidRDefault="00C2655E">
            <w:pPr>
              <w:rPr>
                <w:rFonts w:ascii="Arial" w:hAnsi="Arial" w:cs="Arial"/>
                <w:lang w:val="en-US"/>
              </w:rPr>
            </w:pPr>
          </w:p>
        </w:tc>
      </w:tr>
      <w:tr w:rsidR="00C2655E" w14:paraId="0E8C5936" w14:textId="77777777" w:rsidTr="006467A4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985BC" w14:textId="77777777" w:rsidR="00C2655E" w:rsidRDefault="00C2655E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C58DD" w14:textId="77777777" w:rsidR="00C2655E" w:rsidRDefault="00C2655E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9C86A" w14:textId="77777777" w:rsidR="00C2655E" w:rsidRDefault="00C2655E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A51D7" w14:textId="77777777" w:rsidR="00C2655E" w:rsidRDefault="00C2655E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292F3" w14:textId="77777777" w:rsidR="00C2655E" w:rsidRDefault="00C2655E">
            <w:pPr>
              <w:rPr>
                <w:rFonts w:ascii="Arial" w:hAnsi="Arial" w:cs="Arial"/>
                <w:lang w:val="en-US"/>
              </w:rPr>
            </w:pPr>
          </w:p>
        </w:tc>
      </w:tr>
      <w:tr w:rsidR="00C2655E" w14:paraId="3C96FFFB" w14:textId="77777777" w:rsidTr="006467A4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7136E" w14:textId="77777777" w:rsidR="00C2655E" w:rsidRDefault="00C2655E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1403E" w14:textId="77777777" w:rsidR="00C2655E" w:rsidRDefault="00C2655E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A9031" w14:textId="77777777" w:rsidR="00C2655E" w:rsidRDefault="00C2655E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AA9CD" w14:textId="77777777" w:rsidR="00C2655E" w:rsidRDefault="00C2655E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0FD01" w14:textId="77777777" w:rsidR="00C2655E" w:rsidRDefault="00C2655E">
            <w:pPr>
              <w:rPr>
                <w:rFonts w:ascii="Arial" w:hAnsi="Arial" w:cs="Arial"/>
                <w:lang w:val="en-US"/>
              </w:rPr>
            </w:pPr>
          </w:p>
        </w:tc>
      </w:tr>
      <w:tr w:rsidR="00C2655E" w14:paraId="3D188030" w14:textId="77777777" w:rsidTr="006467A4">
        <w:trPr>
          <w:trHeight w:val="233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71A53" w14:textId="77777777" w:rsidR="00C2655E" w:rsidRDefault="00C2655E">
            <w:pPr>
              <w:ind w:left="108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3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9A956" w14:textId="77777777" w:rsidR="00C2655E" w:rsidRDefault="00C2655E">
            <w:pPr>
              <w:ind w:left="108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21125" w14:textId="77777777" w:rsidR="00C2655E" w:rsidRDefault="00C2655E">
            <w:pPr>
              <w:ind w:left="108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8AE87" w14:textId="77777777" w:rsidR="00C2655E" w:rsidRDefault="00C2655E">
            <w:pPr>
              <w:ind w:left="108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C5512" w14:textId="77777777" w:rsidR="00C2655E" w:rsidRDefault="00C2655E">
            <w:pPr>
              <w:ind w:left="108"/>
              <w:rPr>
                <w:rFonts w:ascii="Arial" w:hAnsi="Arial" w:cs="Arial"/>
                <w:b/>
                <w:lang w:val="en-US"/>
              </w:rPr>
            </w:pPr>
          </w:p>
        </w:tc>
      </w:tr>
      <w:tr w:rsidR="00C2655E" w14:paraId="4E7D7D98" w14:textId="77777777" w:rsidTr="006467A4">
        <w:trPr>
          <w:trHeight w:val="251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A7399" w14:textId="77777777" w:rsidR="00C2655E" w:rsidRDefault="00C2655E">
            <w:pPr>
              <w:ind w:left="108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3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19D54" w14:textId="77777777" w:rsidR="00C2655E" w:rsidRDefault="00C2655E">
            <w:pPr>
              <w:ind w:left="108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D9D51" w14:textId="77777777" w:rsidR="00C2655E" w:rsidRDefault="00C2655E">
            <w:pPr>
              <w:ind w:left="108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92BBA" w14:textId="77777777" w:rsidR="00C2655E" w:rsidRDefault="00C2655E">
            <w:pPr>
              <w:ind w:left="108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F6FB6" w14:textId="77777777" w:rsidR="00C2655E" w:rsidRDefault="00C2655E">
            <w:pPr>
              <w:ind w:left="108"/>
              <w:rPr>
                <w:rFonts w:ascii="Arial" w:hAnsi="Arial" w:cs="Arial"/>
                <w:b/>
                <w:lang w:val="en-US"/>
              </w:rPr>
            </w:pPr>
          </w:p>
        </w:tc>
      </w:tr>
      <w:tr w:rsidR="00C2655E" w14:paraId="7E48C7F9" w14:textId="77777777" w:rsidTr="006467A4">
        <w:trPr>
          <w:trHeight w:val="30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82050" w14:textId="77777777" w:rsidR="00C2655E" w:rsidRDefault="00C2655E">
            <w:pPr>
              <w:ind w:left="108"/>
              <w:rPr>
                <w:rFonts w:ascii="Arial" w:hAnsi="Arial" w:cs="Arial"/>
                <w:lang w:val="en-US"/>
              </w:rPr>
            </w:pPr>
          </w:p>
        </w:tc>
        <w:tc>
          <w:tcPr>
            <w:tcW w:w="3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C6CB6" w14:textId="77777777" w:rsidR="00C2655E" w:rsidRDefault="00C2655E">
            <w:pPr>
              <w:ind w:left="108"/>
              <w:rPr>
                <w:rFonts w:ascii="Arial" w:hAnsi="Arial" w:cs="Arial"/>
                <w:lang w:val="en-US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35F2D" w14:textId="77777777" w:rsidR="00C2655E" w:rsidRDefault="00C2655E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7321E" w14:textId="77777777" w:rsidR="00C2655E" w:rsidRDefault="00C2655E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A6A9D" w14:textId="77777777" w:rsidR="00C2655E" w:rsidRDefault="00C2655E">
            <w:pPr>
              <w:rPr>
                <w:rFonts w:ascii="Arial" w:hAnsi="Arial" w:cs="Arial"/>
                <w:lang w:val="en-US"/>
              </w:rPr>
            </w:pPr>
          </w:p>
        </w:tc>
      </w:tr>
    </w:tbl>
    <w:p w14:paraId="492C8B79" w14:textId="77777777" w:rsidR="00C2655E" w:rsidRDefault="00C2655E" w:rsidP="00C2655E">
      <w:pPr>
        <w:rPr>
          <w:rFonts w:ascii="Arial" w:hAnsi="Arial" w:cs="Arial"/>
          <w:lang w:val="en-US"/>
        </w:rPr>
      </w:pPr>
    </w:p>
    <w:p w14:paraId="288B9A1F" w14:textId="77777777" w:rsidR="006467A4" w:rsidRDefault="006467A4" w:rsidP="006467A4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PROGRAM</w:t>
      </w:r>
    </w:p>
    <w:p w14:paraId="0EA4547B" w14:textId="77777777" w:rsidR="006467A4" w:rsidRDefault="006467A4" w:rsidP="006467A4">
      <w:pPr>
        <w:rPr>
          <w:rFonts w:ascii="Arial" w:hAnsi="Arial" w:cs="Arial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8"/>
        <w:gridCol w:w="3780"/>
        <w:gridCol w:w="4320"/>
        <w:gridCol w:w="1470"/>
      </w:tblGrid>
      <w:tr w:rsidR="006467A4" w14:paraId="1FBBEBD1" w14:textId="77777777" w:rsidTr="00C972AC"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9B585" w14:textId="77777777" w:rsidR="006467A4" w:rsidRDefault="006467A4" w:rsidP="00C972AC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58A0F" w14:textId="77777777" w:rsidR="006467A4" w:rsidRDefault="006467A4" w:rsidP="00C972AC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OMPOSER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4E13A7" w14:textId="77777777" w:rsidR="006467A4" w:rsidRDefault="006467A4" w:rsidP="00C972AC">
            <w:pPr>
              <w:jc w:val="center"/>
              <w:rPr>
                <w:rFonts w:ascii="Arial" w:hAnsi="Arial" w:cs="Arial"/>
                <w:lang w:val="lt-LT"/>
              </w:rPr>
            </w:pPr>
            <w:r>
              <w:rPr>
                <w:rFonts w:ascii="Arial" w:hAnsi="Arial" w:cs="Arial"/>
                <w:lang w:val="en-US"/>
              </w:rPr>
              <w:t xml:space="preserve">NAME OF THE MUSIC PIECE 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54BBF7" w14:textId="77777777" w:rsidR="006467A4" w:rsidRDefault="006467A4" w:rsidP="00C972AC">
            <w:pPr>
              <w:jc w:val="center"/>
              <w:rPr>
                <w:rFonts w:ascii="Arial" w:hAnsi="Arial" w:cs="Arial"/>
                <w:lang w:val="lt-LT"/>
              </w:rPr>
            </w:pPr>
            <w:r>
              <w:rPr>
                <w:rFonts w:ascii="Arial" w:hAnsi="Arial" w:cs="Arial"/>
                <w:lang w:val="lt-LT"/>
              </w:rPr>
              <w:t>DURATION</w:t>
            </w:r>
          </w:p>
        </w:tc>
      </w:tr>
      <w:tr w:rsidR="006467A4" w14:paraId="3442A327" w14:textId="77777777" w:rsidTr="00C972AC"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5278C9" w14:textId="77777777" w:rsidR="006467A4" w:rsidRDefault="006467A4" w:rsidP="00C972A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.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071EB" w14:textId="77777777" w:rsidR="006467A4" w:rsidRDefault="006467A4" w:rsidP="00C972AC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EEF02" w14:textId="77777777" w:rsidR="006467A4" w:rsidRDefault="006467A4" w:rsidP="00C972AC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3E0C4" w14:textId="77777777" w:rsidR="006467A4" w:rsidRDefault="006467A4" w:rsidP="00C972AC">
            <w:pPr>
              <w:rPr>
                <w:rFonts w:ascii="Arial" w:hAnsi="Arial" w:cs="Arial"/>
                <w:lang w:val="en-US"/>
              </w:rPr>
            </w:pPr>
          </w:p>
        </w:tc>
      </w:tr>
      <w:tr w:rsidR="006467A4" w14:paraId="4C6A8BEE" w14:textId="77777777" w:rsidTr="00C972AC"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79E4A8" w14:textId="77777777" w:rsidR="006467A4" w:rsidRDefault="006467A4" w:rsidP="00C972A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2.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60AE7" w14:textId="77777777" w:rsidR="006467A4" w:rsidRDefault="006467A4" w:rsidP="00C972AC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CFBC9" w14:textId="77777777" w:rsidR="006467A4" w:rsidRDefault="006467A4" w:rsidP="00C972AC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42CE0" w14:textId="77777777" w:rsidR="006467A4" w:rsidRDefault="006467A4" w:rsidP="00C972AC">
            <w:pPr>
              <w:rPr>
                <w:rFonts w:ascii="Arial" w:hAnsi="Arial" w:cs="Arial"/>
                <w:lang w:val="en-US"/>
              </w:rPr>
            </w:pPr>
          </w:p>
        </w:tc>
      </w:tr>
    </w:tbl>
    <w:p w14:paraId="29A68AC8" w14:textId="77777777" w:rsidR="00C2655E" w:rsidRDefault="00C2655E" w:rsidP="00C2655E">
      <w:pPr>
        <w:rPr>
          <w:rFonts w:ascii="Arial" w:hAnsi="Arial" w:cs="Arial"/>
          <w:lang w:val="en-US"/>
        </w:rPr>
      </w:pPr>
    </w:p>
    <w:p w14:paraId="7526E1E9" w14:textId="77777777" w:rsidR="00C2655E" w:rsidRDefault="00C2655E" w:rsidP="00C2655E">
      <w:pPr>
        <w:rPr>
          <w:rFonts w:ascii="Arial" w:hAnsi="Arial" w:cs="Arial"/>
          <w:lang w:val="en-US"/>
        </w:rPr>
      </w:pPr>
    </w:p>
    <w:p w14:paraId="6FB59DE1" w14:textId="77777777" w:rsidR="00C2655E" w:rsidRDefault="00C2655E" w:rsidP="00C2655E">
      <w:pPr>
        <w:rPr>
          <w:rFonts w:ascii="Arial" w:hAnsi="Arial" w:cs="Arial"/>
          <w:sz w:val="20"/>
          <w:szCs w:val="20"/>
          <w:lang w:val="en-US"/>
        </w:rPr>
      </w:pPr>
    </w:p>
    <w:p w14:paraId="2576B2DB" w14:textId="77777777" w:rsidR="00C2655E" w:rsidRDefault="00C2655E" w:rsidP="00C2655E">
      <w:pPr>
        <w:rPr>
          <w:rFonts w:ascii="Arial" w:hAnsi="Arial" w:cs="Arial"/>
          <w:lang w:val="en-US"/>
        </w:rPr>
      </w:pPr>
    </w:p>
    <w:p w14:paraId="55B8479C" w14:textId="77777777" w:rsidR="00C2655E" w:rsidRDefault="00C2655E" w:rsidP="00C2655E">
      <w:pPr>
        <w:rPr>
          <w:rFonts w:ascii="Arial" w:hAnsi="Arial" w:cs="Arial"/>
          <w:lang w:val="en-US"/>
        </w:rPr>
      </w:pPr>
    </w:p>
    <w:p w14:paraId="19A01386" w14:textId="2CF5EE69" w:rsidR="00C2655E" w:rsidRDefault="006467A4" w:rsidP="006467A4">
      <w:pPr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 xml:space="preserve">PLEASE SEND FILLED FORM: </w:t>
      </w:r>
      <w:hyperlink r:id="rId5" w:history="1">
        <w:r w:rsidRPr="008339D0">
          <w:rPr>
            <w:rStyle w:val="Hyperlink"/>
            <w:rFonts w:ascii="Arial" w:hAnsi="Arial" w:cs="Arial"/>
            <w:sz w:val="20"/>
            <w:szCs w:val="20"/>
            <w:lang w:val="en-US"/>
          </w:rPr>
          <w:t>rimaugianskiene@yahoo.com</w:t>
        </w:r>
      </w:hyperlink>
      <w:bookmarkStart w:id="0" w:name="_GoBack"/>
      <w:bookmarkEnd w:id="0"/>
    </w:p>
    <w:sectPr w:rsidR="00C2655E" w:rsidSect="00C2655E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tzQyMDM2MDUztzBQ0lEKTi0uzszPAykwqgUAUke32SwAAAA="/>
  </w:docVars>
  <w:rsids>
    <w:rsidRoot w:val="00AD48EB"/>
    <w:rsid w:val="000827BA"/>
    <w:rsid w:val="001A2B95"/>
    <w:rsid w:val="00307004"/>
    <w:rsid w:val="003B1B82"/>
    <w:rsid w:val="004E5026"/>
    <w:rsid w:val="00602548"/>
    <w:rsid w:val="006467A4"/>
    <w:rsid w:val="00AD48EB"/>
    <w:rsid w:val="00C2655E"/>
    <w:rsid w:val="00F318A6"/>
    <w:rsid w:val="00FA6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B6F148"/>
  <w15:chartTrackingRefBased/>
  <w15:docId w15:val="{98BA09AF-4452-46F5-86D0-8E82CBE51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65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lt-L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C2655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27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882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rimaugianskiene@yahoo.com" TargetMode="External"/><Relationship Id="rId4" Type="http://schemas.openxmlformats.org/officeDocument/2006/relationships/hyperlink" Target="mailto:rimaugianskiene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682</Words>
  <Characters>390</Characters>
  <Application>Microsoft Office Word</Application>
  <DocSecurity>0</DocSecurity>
  <Lines>3</Lines>
  <Paragraphs>2</Paragraphs>
  <ScaleCrop>false</ScaleCrop>
  <Company/>
  <LinksUpToDate>false</LinksUpToDate>
  <CharactersWithSpaces>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ma</dc:creator>
  <cp:keywords/>
  <dc:description/>
  <cp:lastModifiedBy>Eglė Vaitkienė</cp:lastModifiedBy>
  <cp:revision>10</cp:revision>
  <dcterms:created xsi:type="dcterms:W3CDTF">2020-01-15T10:52:00Z</dcterms:created>
  <dcterms:modified xsi:type="dcterms:W3CDTF">2020-02-04T09:00:00Z</dcterms:modified>
</cp:coreProperties>
</file>